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087C9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06904">
        <w:rPr>
          <w:sz w:val="36"/>
          <w:szCs w:val="36"/>
        </w:rPr>
        <w:t>功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57E5F2EC" w14:textId="77777777" w:rsidR="00E744DB" w:rsidRDefault="00E744DB" w:rsidP="007C1677">
      <w:pPr>
        <w:jc w:val="center"/>
        <w:rPr>
          <w:szCs w:val="36"/>
        </w:rPr>
      </w:pPr>
    </w:p>
    <w:p w14:paraId="2BA53DD3" w14:textId="77777777" w:rsidR="00F67875" w:rsidRDefault="00F67875" w:rsidP="007C1677">
      <w:pPr>
        <w:jc w:val="center"/>
        <w:rPr>
          <w:szCs w:val="36"/>
        </w:rPr>
      </w:pPr>
    </w:p>
    <w:p w14:paraId="7D418551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1"/>
        <w:gridCol w:w="6853"/>
      </w:tblGrid>
      <w:tr w:rsidR="007C1677" w14:paraId="3969C690" w14:textId="77777777" w:rsidTr="00ED3BBB">
        <w:tc>
          <w:tcPr>
            <w:tcW w:w="1668" w:type="dxa"/>
          </w:tcPr>
          <w:p w14:paraId="55A46112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1E2CD811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4FAFA236" w14:textId="77777777" w:rsidTr="00ED3BBB">
        <w:tc>
          <w:tcPr>
            <w:tcW w:w="1668" w:type="dxa"/>
          </w:tcPr>
          <w:p w14:paraId="29F3599B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77C15A3C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FEED98C" w14:textId="77777777" w:rsidR="00ED3BBB" w:rsidRDefault="00ED3BBB" w:rsidP="007C1677">
      <w:pPr>
        <w:widowControl/>
        <w:jc w:val="left"/>
        <w:rPr>
          <w:szCs w:val="21"/>
        </w:rPr>
      </w:pPr>
    </w:p>
    <w:p w14:paraId="291C80DD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227A13B6" w14:textId="77777777" w:rsidTr="00ED3BBB">
        <w:tc>
          <w:tcPr>
            <w:tcW w:w="1668" w:type="dxa"/>
          </w:tcPr>
          <w:p w14:paraId="4588702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1E44830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4562A59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74775EB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38122947" w14:textId="77777777" w:rsidTr="00ED3BBB">
        <w:tc>
          <w:tcPr>
            <w:tcW w:w="1668" w:type="dxa"/>
          </w:tcPr>
          <w:p w14:paraId="4052F69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49CC12D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4FCB81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5E2E7A2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6AEAD267" w14:textId="77777777" w:rsidTr="00ED3BBB">
        <w:tc>
          <w:tcPr>
            <w:tcW w:w="1668" w:type="dxa"/>
          </w:tcPr>
          <w:p w14:paraId="2BC6583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333247F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0C0C194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47322CB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2207836" w14:textId="77777777" w:rsidTr="00ED3BBB">
        <w:tc>
          <w:tcPr>
            <w:tcW w:w="1668" w:type="dxa"/>
          </w:tcPr>
          <w:p w14:paraId="4D96BCC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AD4951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867ECF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5FBA61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216ED114" w14:textId="77777777" w:rsidTr="00ED3BBB">
        <w:tc>
          <w:tcPr>
            <w:tcW w:w="1668" w:type="dxa"/>
          </w:tcPr>
          <w:p w14:paraId="52B062A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53C5222A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4CBC9760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7A0809D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62B21507" w14:textId="77777777" w:rsidR="00A56465" w:rsidRDefault="00A56465" w:rsidP="00A56465">
      <w:pPr>
        <w:widowControl/>
        <w:jc w:val="left"/>
        <w:rPr>
          <w:szCs w:val="21"/>
        </w:rPr>
      </w:pPr>
    </w:p>
    <w:p w14:paraId="64DD8F8C" w14:textId="77777777" w:rsidR="00A56465" w:rsidRPr="00756D72" w:rsidRDefault="00A56465" w:rsidP="00A56465">
      <w:pPr>
        <w:widowControl/>
        <w:jc w:val="left"/>
        <w:rPr>
          <w:szCs w:val="21"/>
        </w:rPr>
      </w:pPr>
      <w:r w:rsidRPr="00756D72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56465" w:rsidRPr="00842F95" w14:paraId="74D048E6" w14:textId="77777777" w:rsidTr="00017C65">
        <w:tc>
          <w:tcPr>
            <w:tcW w:w="8702" w:type="dxa"/>
          </w:tcPr>
          <w:p w14:paraId="22D8DE2E" w14:textId="77777777" w:rsidR="00A56465" w:rsidRPr="00842F95" w:rsidRDefault="00A56465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48DAD3F3" w14:textId="36FEC9A0" w:rsidR="00A56465" w:rsidRDefault="00A56465" w:rsidP="00A56465">
      <w:pPr>
        <w:widowControl/>
        <w:jc w:val="left"/>
        <w:rPr>
          <w:szCs w:val="21"/>
        </w:rPr>
      </w:pPr>
    </w:p>
    <w:p w14:paraId="488E9488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FF56EB">
        <w:rPr>
          <w:szCs w:val="21"/>
        </w:rPr>
        <w:t>字</w:t>
      </w:r>
      <w:r w:rsidR="00F451AE">
        <w:rPr>
          <w:szCs w:val="21"/>
        </w:rPr>
        <w:t>。</w:t>
      </w:r>
      <w:r w:rsidR="00FF56EB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7E9FE701" w14:textId="77777777" w:rsidTr="00DF7242">
        <w:tc>
          <w:tcPr>
            <w:tcW w:w="250" w:type="dxa"/>
          </w:tcPr>
          <w:p w14:paraId="20E512BB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１</w:t>
            </w:r>
          </w:p>
          <w:p w14:paraId="0F0C43F0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２</w:t>
            </w:r>
          </w:p>
          <w:p w14:paraId="649703E9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３</w:t>
            </w:r>
          </w:p>
          <w:p w14:paraId="107DE48E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４</w:t>
            </w:r>
          </w:p>
          <w:p w14:paraId="48B5C612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５</w:t>
            </w:r>
          </w:p>
          <w:p w14:paraId="007C7A02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６</w:t>
            </w:r>
          </w:p>
          <w:p w14:paraId="42614D8F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７</w:t>
            </w:r>
          </w:p>
          <w:p w14:paraId="29E92E95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８</w:t>
            </w:r>
          </w:p>
          <w:p w14:paraId="71ACE1F1" w14:textId="77777777" w:rsidR="00DF7242" w:rsidRPr="00756D72" w:rsidRDefault="00DF7242" w:rsidP="007C1677">
            <w:pPr>
              <w:rPr>
                <w:szCs w:val="21"/>
              </w:rPr>
            </w:pPr>
            <w:r w:rsidRPr="00756D72">
              <w:rPr>
                <w:szCs w:val="21"/>
              </w:rPr>
              <w:t>９</w:t>
            </w:r>
          </w:p>
          <w:p w14:paraId="1064D643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077C77A0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4D05D9D7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7482E717" w14:textId="77777777" w:rsidR="00DF7242" w:rsidRPr="00756D72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5CE86353" w14:textId="77777777" w:rsidR="00DF7242" w:rsidRPr="00756D72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5A375EA9" w14:textId="77777777" w:rsidR="005B530D" w:rsidRPr="00756D72" w:rsidRDefault="005B530D" w:rsidP="001C6152">
            <w:pPr>
              <w:rPr>
                <w:szCs w:val="21"/>
              </w:rPr>
            </w:pPr>
            <w:r w:rsidRPr="00756D72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19376EBC" w14:textId="77777777" w:rsidR="00DF7242" w:rsidRDefault="00DF7242" w:rsidP="007C1677">
            <w:pPr>
              <w:rPr>
                <w:szCs w:val="21"/>
              </w:rPr>
            </w:pPr>
          </w:p>
        </w:tc>
      </w:tr>
    </w:tbl>
    <w:p w14:paraId="576E00DB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C87339">
        <w:rPr>
          <w:szCs w:val="21"/>
        </w:rPr>
        <w:t xml:space="preserve">　</w:t>
      </w:r>
      <w:r w:rsidR="00C87339">
        <w:rPr>
          <w:szCs w:val="21"/>
        </w:rPr>
        <w:t>14</w:t>
      </w:r>
      <w:r w:rsidR="00C87339">
        <w:rPr>
          <w:szCs w:val="21"/>
        </w:rPr>
        <w:t>行</w:t>
      </w:r>
      <w:r w:rsidR="00C87339">
        <w:rPr>
          <w:szCs w:val="21"/>
        </w:rPr>
        <w:t>532</w:t>
      </w:r>
      <w:r w:rsidR="00C87339">
        <w:rPr>
          <w:szCs w:val="21"/>
        </w:rPr>
        <w:t>文字</w:t>
      </w:r>
    </w:p>
    <w:p w14:paraId="16C661CB" w14:textId="28F5C98A" w:rsidR="00650B01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</w:t>
      </w:r>
      <w:r w:rsidRPr="00756D72">
        <w:rPr>
          <w:rFonts w:hint="eastAsia"/>
          <w:szCs w:val="21"/>
        </w:rPr>
        <w:t>（</w:t>
      </w:r>
      <w:r w:rsidR="004158BD" w:rsidRPr="00756D72">
        <w:rPr>
          <w:rFonts w:hint="eastAsia"/>
          <w:szCs w:val="21"/>
        </w:rPr>
        <w:t>本推薦フォームの末尾に代表的論文等業績</w:t>
      </w:r>
      <w:r w:rsidRPr="00756D72">
        <w:rPr>
          <w:rFonts w:hint="eastAsia"/>
          <w:szCs w:val="21"/>
        </w:rPr>
        <w:t>リストを添付</w:t>
      </w:r>
      <w:r w:rsidR="004158BD" w:rsidRPr="00756D72">
        <w:rPr>
          <w:rFonts w:hint="eastAsia"/>
          <w:szCs w:val="21"/>
        </w:rPr>
        <w:t>するとともに、</w:t>
      </w:r>
      <w:r w:rsidR="00A56465" w:rsidRPr="00756D72">
        <w:rPr>
          <w:rFonts w:hint="eastAsia"/>
          <w:szCs w:val="21"/>
        </w:rPr>
        <w:t>代表論文</w:t>
      </w:r>
      <w:r w:rsidR="004158BD" w:rsidRPr="00756D72">
        <w:rPr>
          <w:rFonts w:hint="eastAsia"/>
          <w:szCs w:val="21"/>
        </w:rPr>
        <w:t>等</w:t>
      </w:r>
      <w:r w:rsidR="00A56465" w:rsidRPr="00756D72">
        <w:rPr>
          <w:rFonts w:hint="eastAsia"/>
          <w:szCs w:val="21"/>
        </w:rPr>
        <w:t>5</w:t>
      </w:r>
      <w:r w:rsidR="00A56465" w:rsidRPr="00756D72">
        <w:rPr>
          <w:rFonts w:hint="eastAsia"/>
          <w:szCs w:val="21"/>
        </w:rPr>
        <w:t>報の</w:t>
      </w:r>
      <w:r w:rsidR="00A56465" w:rsidRPr="00756D72">
        <w:rPr>
          <w:rFonts w:hint="eastAsia"/>
          <w:szCs w:val="21"/>
        </w:rPr>
        <w:t>p</w:t>
      </w:r>
      <w:r w:rsidR="00A56465" w:rsidRPr="00756D72">
        <w:rPr>
          <w:szCs w:val="21"/>
        </w:rPr>
        <w:t>df</w:t>
      </w:r>
      <w:r w:rsidR="00A56465" w:rsidRPr="00756D72">
        <w:rPr>
          <w:rFonts w:hint="eastAsia"/>
          <w:szCs w:val="21"/>
        </w:rPr>
        <w:t>ファイルの提出</w:t>
      </w:r>
      <w:r w:rsidRPr="00756D72">
        <w:rPr>
          <w:rFonts w:hint="eastAsia"/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947F5" w14:paraId="01970DC5" w14:textId="77777777" w:rsidTr="001947F5">
        <w:tc>
          <w:tcPr>
            <w:tcW w:w="8702" w:type="dxa"/>
          </w:tcPr>
          <w:p w14:paraId="53A26C1B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91A2CF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C3BBB73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A92FBB3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3CEE276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2D299F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4687A90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73288C8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8B6296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F5F894B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F22EE85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A2529ED" w14:textId="5694094F" w:rsidR="001947F5" w:rsidRDefault="001947F5" w:rsidP="00650B01">
            <w:pPr>
              <w:jc w:val="left"/>
              <w:rPr>
                <w:szCs w:val="21"/>
              </w:rPr>
            </w:pPr>
          </w:p>
          <w:p w14:paraId="0835F1B8" w14:textId="77777777" w:rsidR="003A277A" w:rsidRDefault="003A277A" w:rsidP="00650B01">
            <w:pPr>
              <w:jc w:val="left"/>
              <w:rPr>
                <w:rFonts w:hint="eastAsia"/>
                <w:szCs w:val="21"/>
              </w:rPr>
            </w:pPr>
          </w:p>
          <w:p w14:paraId="2DD63E5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F2185A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411953D" w14:textId="77777777"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14:paraId="1AF7F26B" w14:textId="1886E767" w:rsidR="00431761" w:rsidRDefault="00431761" w:rsidP="00650B01">
      <w:pPr>
        <w:jc w:val="left"/>
        <w:rPr>
          <w:szCs w:val="21"/>
        </w:rPr>
      </w:pPr>
    </w:p>
    <w:p w14:paraId="0A681FCE" w14:textId="77777777" w:rsidR="003A277A" w:rsidRDefault="003A277A" w:rsidP="00650B01">
      <w:pPr>
        <w:jc w:val="left"/>
        <w:rPr>
          <w:rFonts w:hint="eastAsia"/>
          <w:szCs w:val="21"/>
        </w:rPr>
      </w:pPr>
    </w:p>
    <w:p w14:paraId="7C3868E0" w14:textId="2294B446" w:rsidR="003A277A" w:rsidRDefault="003A277A" w:rsidP="003A277A">
      <w:pPr>
        <w:jc w:val="left"/>
        <w:rPr>
          <w:szCs w:val="21"/>
        </w:rPr>
      </w:pPr>
      <w:r>
        <w:rPr>
          <w:rFonts w:hint="eastAsia"/>
          <w:szCs w:val="21"/>
        </w:rPr>
        <w:t>日本液晶学会への貢献内容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代表的なもの</w:t>
      </w:r>
      <w:bookmarkStart w:id="0" w:name="_GoBack"/>
      <w:bookmarkEnd w:id="0"/>
      <w:r>
        <w:rPr>
          <w:rFonts w:hint="eastAsia"/>
          <w:szCs w:val="21"/>
        </w:rPr>
        <w:t>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A277A" w14:paraId="35EF9C80" w14:textId="77777777" w:rsidTr="006D1D4A">
        <w:tc>
          <w:tcPr>
            <w:tcW w:w="8702" w:type="dxa"/>
          </w:tcPr>
          <w:p w14:paraId="1B1C4460" w14:textId="77777777" w:rsidR="003A277A" w:rsidRPr="003A277A" w:rsidRDefault="003A277A" w:rsidP="006D1D4A">
            <w:pPr>
              <w:jc w:val="left"/>
              <w:rPr>
                <w:szCs w:val="21"/>
              </w:rPr>
            </w:pPr>
          </w:p>
          <w:p w14:paraId="2677D90A" w14:textId="77777777" w:rsidR="003A277A" w:rsidRDefault="003A277A" w:rsidP="006D1D4A">
            <w:pPr>
              <w:jc w:val="left"/>
              <w:rPr>
                <w:szCs w:val="21"/>
              </w:rPr>
            </w:pPr>
          </w:p>
          <w:p w14:paraId="5ECE1705" w14:textId="77777777" w:rsidR="003A277A" w:rsidRDefault="003A277A" w:rsidP="006D1D4A">
            <w:pPr>
              <w:jc w:val="left"/>
              <w:rPr>
                <w:szCs w:val="21"/>
              </w:rPr>
            </w:pPr>
          </w:p>
          <w:p w14:paraId="2355F21C" w14:textId="77777777" w:rsidR="003A277A" w:rsidRDefault="003A277A" w:rsidP="006D1D4A">
            <w:pPr>
              <w:jc w:val="left"/>
              <w:rPr>
                <w:szCs w:val="21"/>
              </w:rPr>
            </w:pPr>
          </w:p>
          <w:p w14:paraId="3335E71A" w14:textId="77777777" w:rsidR="003A277A" w:rsidRDefault="003A277A" w:rsidP="006D1D4A">
            <w:pPr>
              <w:jc w:val="left"/>
              <w:rPr>
                <w:szCs w:val="21"/>
              </w:rPr>
            </w:pPr>
          </w:p>
        </w:tc>
      </w:tr>
    </w:tbl>
    <w:p w14:paraId="5C711C9E" w14:textId="5798DCF4" w:rsidR="003A277A" w:rsidRDefault="003A277A" w:rsidP="00650B01">
      <w:pPr>
        <w:jc w:val="left"/>
        <w:rPr>
          <w:szCs w:val="21"/>
        </w:rPr>
      </w:pPr>
    </w:p>
    <w:p w14:paraId="1E61628C" w14:textId="77777777" w:rsidR="003A277A" w:rsidRDefault="003A277A" w:rsidP="00650B01">
      <w:pPr>
        <w:jc w:val="left"/>
        <w:rPr>
          <w:rFonts w:hint="eastAsia"/>
          <w:szCs w:val="21"/>
        </w:rPr>
      </w:pPr>
    </w:p>
    <w:p w14:paraId="351BC106" w14:textId="77777777" w:rsidR="00651447" w:rsidRDefault="00651447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51447" w14:paraId="3D1C3BDE" w14:textId="77777777" w:rsidTr="00651447">
        <w:tc>
          <w:tcPr>
            <w:tcW w:w="8702" w:type="dxa"/>
          </w:tcPr>
          <w:p w14:paraId="04C8D378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27655AFB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766009BD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5D6282D8" w14:textId="77777777" w:rsidR="00651447" w:rsidRDefault="00651447" w:rsidP="00650B01">
            <w:pPr>
              <w:jc w:val="left"/>
              <w:rPr>
                <w:szCs w:val="21"/>
              </w:rPr>
            </w:pPr>
          </w:p>
          <w:p w14:paraId="27427F59" w14:textId="77777777" w:rsidR="00651447" w:rsidRDefault="00651447" w:rsidP="00650B01">
            <w:pPr>
              <w:jc w:val="left"/>
              <w:rPr>
                <w:szCs w:val="21"/>
              </w:rPr>
            </w:pPr>
          </w:p>
        </w:tc>
      </w:tr>
    </w:tbl>
    <w:p w14:paraId="7F3198DF" w14:textId="77777777" w:rsidR="00651447" w:rsidRPr="007C1677" w:rsidRDefault="00651447" w:rsidP="00651447">
      <w:pPr>
        <w:jc w:val="left"/>
        <w:rPr>
          <w:szCs w:val="21"/>
        </w:rPr>
      </w:pPr>
    </w:p>
    <w:sectPr w:rsidR="00651447" w:rsidRPr="007C1677" w:rsidSect="007C1677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20763" w14:textId="77777777" w:rsidR="00542991" w:rsidRDefault="00542991" w:rsidP="00E4434A">
      <w:r>
        <w:separator/>
      </w:r>
    </w:p>
  </w:endnote>
  <w:endnote w:type="continuationSeparator" w:id="0">
    <w:p w14:paraId="7A671DC7" w14:textId="77777777" w:rsidR="00542991" w:rsidRDefault="00542991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01529" w14:textId="77777777" w:rsidR="00542991" w:rsidRDefault="00542991" w:rsidP="00E4434A">
      <w:r>
        <w:separator/>
      </w:r>
    </w:p>
  </w:footnote>
  <w:footnote w:type="continuationSeparator" w:id="0">
    <w:p w14:paraId="5EB541AC" w14:textId="77777777" w:rsidR="00542991" w:rsidRDefault="00542991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33C31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1331388" wp14:editId="2F8123F8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C768ECD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qwUAJYiadiwAAAA="/>
  </w:docVars>
  <w:rsids>
    <w:rsidRoot w:val="007E4729"/>
    <w:rsid w:val="00006904"/>
    <w:rsid w:val="000B1D1A"/>
    <w:rsid w:val="001947F5"/>
    <w:rsid w:val="001C6152"/>
    <w:rsid w:val="00242562"/>
    <w:rsid w:val="002978C9"/>
    <w:rsid w:val="003A0347"/>
    <w:rsid w:val="003A277A"/>
    <w:rsid w:val="004158BD"/>
    <w:rsid w:val="00431761"/>
    <w:rsid w:val="00452960"/>
    <w:rsid w:val="00523D0E"/>
    <w:rsid w:val="00542991"/>
    <w:rsid w:val="005B530D"/>
    <w:rsid w:val="005C0429"/>
    <w:rsid w:val="005C5EAB"/>
    <w:rsid w:val="00650B01"/>
    <w:rsid w:val="00651447"/>
    <w:rsid w:val="006543E5"/>
    <w:rsid w:val="006C6075"/>
    <w:rsid w:val="00756D72"/>
    <w:rsid w:val="007A1B34"/>
    <w:rsid w:val="007C1677"/>
    <w:rsid w:val="007E4729"/>
    <w:rsid w:val="00A52B96"/>
    <w:rsid w:val="00A56465"/>
    <w:rsid w:val="00AE00B4"/>
    <w:rsid w:val="00B90A05"/>
    <w:rsid w:val="00BE0B4E"/>
    <w:rsid w:val="00C72EBE"/>
    <w:rsid w:val="00C87339"/>
    <w:rsid w:val="00CE1F70"/>
    <w:rsid w:val="00CE54A7"/>
    <w:rsid w:val="00D83419"/>
    <w:rsid w:val="00DF7242"/>
    <w:rsid w:val="00E23F56"/>
    <w:rsid w:val="00E4434A"/>
    <w:rsid w:val="00E744DB"/>
    <w:rsid w:val="00ED3BBB"/>
    <w:rsid w:val="00F15DCF"/>
    <w:rsid w:val="00F451AE"/>
    <w:rsid w:val="00F67875"/>
    <w:rsid w:val="00FA5BD2"/>
    <w:rsid w:val="00FB2252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8D576D3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Miyachi, Koichi</cp:lastModifiedBy>
  <cp:revision>3</cp:revision>
  <dcterms:created xsi:type="dcterms:W3CDTF">2020-10-19T02:50:00Z</dcterms:created>
  <dcterms:modified xsi:type="dcterms:W3CDTF">2021-08-10T00:43:00Z</dcterms:modified>
</cp:coreProperties>
</file>